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Eclipse Adoptium Java 17.0.5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7339981C" w14:textId="677E801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Akin Logistik GmbH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</w:p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 &amp; Frau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Akin Tolga und Kaan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Jurastrasse 38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66 Halten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04.02.202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A4104C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120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A4104C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Pr="00743B79" w:rsidR="00DE150A" w:rsidP="00EB44CA" w:rsidRDefault="00DE150A" w14:paraId="2E8053B9" w14:textId="2496AB25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r w:rsidR="00DB0973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 &amp; Frau</w:t>
            </w:r>
            <w:proofErr w:type="spellStart"/>
            <w:proofErr w:type="spellEnd"/>
            <w:r w:rsidR="00DB0973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Akin Tolga und Kaan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120 &amp; 121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12.2024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0 &amp; 121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88599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0 &amp; 121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88900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A4104C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301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105.35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0 &amp; 121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3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A4104C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05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105.3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1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9.2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A4104C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4CC120D5" w14:textId="77777777">
              <w:tc>
                <w:tcPr>
                  <w:tcW w:w="4243" w:type="dxa"/>
                </w:tcPr>
                <w:p w:rsidRPr="00D0624E" w:rsidR="003D0867" w:rsidP="00EB44CA" w:rsidRDefault="00D0624E" w14:paraId="202F89B1" w14:textId="14A0BE4C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5AC21EFF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42BF25A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4FD5F1C" w14:textId="43B15824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073664AE" w14:textId="7104E52E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123.0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221545" w:rsidP="00EB44CA" w:rsidRDefault="00221545" w14:paraId="073A0908" w14:textId="5781AF0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überweisen Sie, innert 14 Tagen, den Restbetrag für die Stromkosten von Fr. </w:t>
            </w:r>
            <w:r>
              <w:rPr>
                <w:rFonts w:ascii="Arial" w:hAnsi="Arial" w:cs="Arial"/>
                <w:sz w:val="19"/>
                <w:szCs w:val="19"/>
              </w:rPr>
              <w:t xml:space="preserve">123.0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mit dem beiliegenden Einzahlungsschein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5833762F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:rsidR="00A93C31" w:rsidP="001869DA" w:rsidRDefault="001869DA" w14:paraId="3DAD15F0" w14:textId="1910E7FD">
            <w:pPr>
              <w:rPr>
                <w:rFonts w:ascii="Arial" w:hAnsi="Arial" w:cs="Arial"/>
                <w:sz w:val="18"/>
                <w:szCs w:val="18"/>
              </w:rPr>
            </w:pPr>
            <w:hyperlink w:history="true" r:id="rId11">
              <w:r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:rsidR="001869DA" w:rsidP="001869DA" w:rsidRDefault="001869DA" w14:paraId="7AADEA99" w14:textId="77777777">
            <w:pPr>
              <w:rPr>
                <w:rFonts w:ascii="Arial" w:hAnsi="Arial" w:cs="Arial"/>
                <w:sz w:val="18"/>
                <w:szCs w:val="18"/>
              </w:rPr>
            </w:pPr>
            <w:bookmarkStart w:name="_GoBack" w:id="9"/>
            <w:bookmarkEnd w:id="9"/>
          </w:p>
          <w:p w:rsidR="001869DA" w:rsidP="001869DA" w:rsidRDefault="001869DA" w14:paraId="357AA1FC" w14:textId="2FF3F93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</w:p>
    <w:sectPr w:rsidRPr="005314F1" w:rsidR="00016B66" w:rsidSect="003F4B60">
      <w:headerReference w:type="default" r:id="rId12"/>
      <w:footerReference w:type="even" r:id="rId13"/>
      <w:footerReference w:type="default" r:id="rId14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FFA3" w14:textId="77777777" w:rsidR="00A4104C" w:rsidRDefault="00A4104C" w:rsidP="002B2A9D">
      <w:r>
        <w:separator/>
      </w:r>
    </w:p>
  </w:endnote>
  <w:endnote w:type="continuationSeparator" w:id="0">
    <w:p w14:paraId="04DA5A99" w14:textId="77777777" w:rsidR="00A4104C" w:rsidRDefault="00A4104C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46D70" w14:textId="77777777" w:rsidR="00A4104C" w:rsidRDefault="00A4104C" w:rsidP="002B2A9D">
      <w:r>
        <w:separator/>
      </w:r>
    </w:p>
  </w:footnote>
  <w:footnote w:type="continuationSeparator" w:id="0">
    <w:p w14:paraId="48F58856" w14:textId="77777777" w:rsidR="00A4104C" w:rsidRDefault="00A4104C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1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numbering.xml" Type="http://schemas.openxmlformats.org/officeDocument/2006/relationships/numbering" Id="rId2"/>
    <Relationship Target="people.xml" Type="http://schemas.microsoft.com/office/2011/relationships/peop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Mode="External" Target="mailto:info@einstellbox.ch" Type="http://schemas.openxmlformats.org/officeDocument/2006/relationships/hyperlink" Id="rId11"/>
    <Relationship Target="webSettings.xml" Type="http://schemas.openxmlformats.org/officeDocument/2006/relationships/webSettings" Id="rId5"/>
    <Relationship Target="fontTable.xml" Type="http://schemas.openxmlformats.org/officeDocument/2006/relationships/fontTable" Id="rId15"/>
    <Relationship TargetMode="External" Target="mailto:info@einstellbox.ch" Type="http://schemas.openxmlformats.org/officeDocument/2006/relationships/hyperlink" Id="rId10"/>
    <Relationship Target="commentsExtensible.xml" Type="http://schemas.microsoft.com/office/2018/08/relationships/commentsExtensible" Id="rId19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oter2.xml" Type="http://schemas.openxmlformats.org/officeDocument/2006/relationships/footer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7076A008-3CB6-4144-B5D4-0D469D08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4</cp:revision>
  <cp:lastPrinted>2018-09-11T11:09:00Z</cp:lastPrinted>
  <dcterms:created xsi:type="dcterms:W3CDTF">2022-02-23T19:56:00Z</dcterms:created>
  <dcterms:modified xsi:type="dcterms:W3CDTF">2025-01-18T17:18:00Z</dcterms:modified>
</cp:coreProperties>
</file>